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54F8FDC" w14:textId="77777777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>Given an n-</w:t>
      </w:r>
      <w:proofErr w:type="spellStart"/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>ary</w:t>
      </w:r>
      <w:proofErr w:type="spellEnd"/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 xml:space="preserve"> tree, return the </w:t>
      </w:r>
      <w:r w:rsidRPr="001062F9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level order</w:t>
      </w:r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> traversal of its nodes' values.</w:t>
      </w:r>
    </w:p>
    <w:p w14:paraId="084EEC7A" w14:textId="77777777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Nary-Tree input serialization is represented in their level order traversal, each group of children is separated by the null value (See examples).</w:t>
      </w:r>
    </w:p>
    <w:p w14:paraId="56D2BA0B" w14:textId="77777777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6D381AE6" w14:textId="77777777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1C6CE0C5" w14:textId="471E0A85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noProof/>
          <w:color w:val="263238"/>
          <w:sz w:val="21"/>
          <w:szCs w:val="21"/>
        </w:rPr>
        <w:drawing>
          <wp:inline distT="0" distB="0" distL="0" distR="0" wp14:anchorId="3BDE3E7C" wp14:editId="76DAE8B3">
            <wp:extent cx="5731510" cy="36842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684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7F798BF" w14:textId="77777777" w:rsidR="001062F9" w:rsidRPr="001062F9" w:rsidRDefault="001062F9" w:rsidP="001062F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062F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 xml:space="preserve"> root = [</w:t>
      </w:r>
      <w:proofErr w:type="gramStart"/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>1,null</w:t>
      </w:r>
      <w:proofErr w:type="gramEnd"/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>,3,2,4,null,5,6]</w:t>
      </w:r>
    </w:p>
    <w:p w14:paraId="10AB8D30" w14:textId="77777777" w:rsidR="001062F9" w:rsidRPr="001062F9" w:rsidRDefault="001062F9" w:rsidP="001062F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062F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 xml:space="preserve"> [[1</w:t>
      </w:r>
      <w:proofErr w:type="gramStart"/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>3,2,4],[5,6]]</w:t>
      </w:r>
    </w:p>
    <w:p w14:paraId="20542DF3" w14:textId="77777777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58739001" w14:textId="5A6D8C2A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noProof/>
          <w:color w:val="263238"/>
          <w:sz w:val="21"/>
          <w:szCs w:val="21"/>
        </w:rPr>
        <w:lastRenderedPageBreak/>
        <w:drawing>
          <wp:inline distT="0" distB="0" distL="0" distR="0" wp14:anchorId="580FE84C" wp14:editId="51E85E11">
            <wp:extent cx="5676900" cy="51530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76900" cy="5153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685033" w14:textId="77777777" w:rsidR="001062F9" w:rsidRPr="001062F9" w:rsidRDefault="001062F9" w:rsidP="001062F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062F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 xml:space="preserve"> root = [</w:t>
      </w:r>
      <w:proofErr w:type="gramStart"/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>1,null</w:t>
      </w:r>
      <w:proofErr w:type="gramEnd"/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>,2,3,4,5,null,null,6,7,null,8,null,9,10,null,null,11,null,12,null,13,null,null,14]</w:t>
      </w:r>
    </w:p>
    <w:p w14:paraId="10D9AC91" w14:textId="77777777" w:rsidR="001062F9" w:rsidRPr="001062F9" w:rsidRDefault="001062F9" w:rsidP="001062F9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1062F9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 xml:space="preserve"> [[1</w:t>
      </w:r>
      <w:proofErr w:type="gramStart"/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>],[</w:t>
      </w:r>
      <w:proofErr w:type="gramEnd"/>
      <w:r w:rsidRPr="001062F9">
        <w:rPr>
          <w:rFonts w:ascii="Consolas" w:eastAsia="Times New Roman" w:hAnsi="Consolas" w:cs="Consolas"/>
          <w:color w:val="263238"/>
          <w:sz w:val="20"/>
          <w:szCs w:val="20"/>
        </w:rPr>
        <w:t>2,3,4,5],[6,7,8,9,10],[11,12,13],[14]]</w:t>
      </w:r>
    </w:p>
    <w:p w14:paraId="09BDE9B5" w14:textId="77777777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5BB6C9D" w14:textId="77777777" w:rsidR="001062F9" w:rsidRPr="001062F9" w:rsidRDefault="001062F9" w:rsidP="001062F9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Constraints:</w:t>
      </w:r>
    </w:p>
    <w:p w14:paraId="1242B527" w14:textId="77777777" w:rsidR="001062F9" w:rsidRPr="001062F9" w:rsidRDefault="001062F9" w:rsidP="001062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>The height of the n-</w:t>
      </w:r>
      <w:proofErr w:type="spellStart"/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>ary</w:t>
      </w:r>
      <w:proofErr w:type="spellEnd"/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 xml:space="preserve"> tree is less than or equal to </w:t>
      </w:r>
      <w:r w:rsidRPr="001062F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1000</w:t>
      </w:r>
    </w:p>
    <w:p w14:paraId="242C6526" w14:textId="77777777" w:rsidR="001062F9" w:rsidRPr="001062F9" w:rsidRDefault="001062F9" w:rsidP="001062F9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1062F9">
        <w:rPr>
          <w:rFonts w:ascii="Segoe UI" w:eastAsia="Times New Roman" w:hAnsi="Segoe UI" w:cs="Segoe UI"/>
          <w:color w:val="263238"/>
          <w:sz w:val="21"/>
          <w:szCs w:val="21"/>
        </w:rPr>
        <w:t>The total number of nodes is between </w:t>
      </w:r>
      <w:r w:rsidRPr="001062F9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[0, 10^4]</w:t>
      </w:r>
    </w:p>
    <w:p w14:paraId="0FC37FDD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9CE38A9"/>
    <w:multiLevelType w:val="multilevel"/>
    <w:tmpl w:val="EF124A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a0sDA3Njc3N7W0NDZS0lEKTi0uzszPAykwrAUAtOEMxCwAAAA="/>
  </w:docVars>
  <w:rsids>
    <w:rsidRoot w:val="000C3D78"/>
    <w:rsid w:val="000C3D78"/>
    <w:rsid w:val="001062F9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179E651-9D6E-4CD6-BD4B-2E806AE343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62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Emphasis">
    <w:name w:val="Emphasis"/>
    <w:basedOn w:val="DefaultParagraphFont"/>
    <w:uiPriority w:val="20"/>
    <w:qFormat/>
    <w:rsid w:val="001062F9"/>
    <w:rPr>
      <w:i/>
      <w:iCs/>
    </w:rPr>
  </w:style>
  <w:style w:type="character" w:styleId="Strong">
    <w:name w:val="Strong"/>
    <w:basedOn w:val="DefaultParagraphFont"/>
    <w:uiPriority w:val="22"/>
    <w:qFormat/>
    <w:rsid w:val="001062F9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062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062F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1062F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949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20-05-15T03:58:00Z</dcterms:created>
  <dcterms:modified xsi:type="dcterms:W3CDTF">2020-05-15T03:59:00Z</dcterms:modified>
</cp:coreProperties>
</file>